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"/>
  <Override PartName="/word/media/rId64.webp" ContentType="image/webp"/>
  <Override PartName="/word/media/rId73.webp" ContentType="image/webp"/>
  <Override PartName="/word/media/rId123.webp" ContentType="image/webp"/>
  <Override PartName="/word/media/rId23.webp" ContentType="image/webp"/>
  <Override PartName="/word/media/rId20.webp" ContentType="image/webp"/>
  <Override PartName="/word/media/rId105.webp" ContentType="image/webp"/>
  <Override PartName="/word/media/rId85.webp" ContentType="image/webp"/>
  <Override PartName="/word/media/rId113.webp" ContentType="image/webp"/>
  <Override PartName="/word/media/rId50.webp" ContentType="image/webp"/>
  <Override PartName="/word/media/rId95.webp" ContentType="image/webp"/>
  <Override PartName="/word/media/rId27.webp" ContentType="image/webp"/>
  <Override PartName="/word/media/rId41.webp" ContentType="image/webp"/>
  <Override PartName="/word/media/rId53.webp" ContentType="image/webp"/>
  <Override PartName="/word/media/rId30.webp" ContentType="image/webp"/>
  <Override PartName="/word/media/rId1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5" w:name="意识强度提升点实操指南6左上区神经联络区"/>
    <w:p>
      <w:pPr>
        <w:pStyle w:val="Heading1"/>
      </w:pPr>
      <w:r>
        <w:t xml:space="preserve">意识强度提升点实操指南（6）左上区：神经联络区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mmbiz.qpic.cn/sz_mmbiz_jpg/KjjW98mq81EoY0MS9m39AFSLBJN8wQsrlLNWCIs97Y7RErUx8Oc0FHiaXAewVmGL6vsFiaZIAKQryYHVEzyeHN2Q/640?wx_fmt=jpeg&amp;tp=webp&amp;wxfrom=5&amp;wx_lazy=1&amp;wx_co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mmbiz.qpic.cn/sz_mmbiz_jpg/KjjW98mq81EoY0MS9m39AFSLBJN8wQsrkSITYt7F6EEKm1ga8cwgwroAKicc3kjzjW4K0NFqP8HKGTfUc2KqXCw/640?wx_fmt=jpeg&amp;tp=webp&amp;wxfrom=5&amp;wx_lazy=1&amp;wx_co=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人体（肉体）的某些机能，与灵体*的一些衔接和相互作用。</w:t>
      </w:r>
      <w:r>
        <w:br/>
      </w:r>
      <w:r>
        <w:t xml:space="preserve">包括：人体机能向上的传送+灵体机能向下的传送。是一个双向的过程。</w:t>
      </w:r>
      <w:r>
        <w:br/>
      </w:r>
      <w:r>
        <w:t xml:space="preserve">人类的神经系统，负责这个传递工作。</w:t>
      </w:r>
      <w:r>
        <w:br/>
      </w:r>
      <w:r>
        <w:t xml:space="preserve">*关于肉体和灵体的关系，请参考元吾氏博文《</w:t>
      </w:r>
      <w:hyperlink r:id="rId26">
        <w:r>
          <w:rPr>
            <w:rStyle w:val="Hyperlink"/>
          </w:rPr>
          <w:t xml:space="preserve">人的多次元复合体结构（1）—–单重复合体</w:t>
        </w:r>
      </w:hyperlink>
      <w:r>
        <w:t xml:space="preserve">》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有3大部分：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第1部分：视觉神经部分。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第2部分：听觉神经部分。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第3部分：植物神经部分。</w:t>
      </w:r>
      <w:r>
        <w:t xml:space="preserve"> </w:t>
      </w:r>
    </w:p>
    <w:bookmarkStart w:id="72" w:name="第1部分视觉神经部分"/>
    <w:p>
      <w:pPr>
        <w:pStyle w:val="Heading2"/>
      </w:pPr>
      <w:r>
        <w:t xml:space="preserve">第1部分：视觉神经部分</w:t>
      </w:r>
      <w:r>
        <w:t xml:space="preserve"> </w:t>
      </w:r>
    </w:p>
    <w:p>
      <w:pPr>
        <w:pStyle w:val="FirstParagraph"/>
      </w:pPr>
      <w:r>
        <w:t xml:space="preserve">视觉神经部分，是通过人体的视觉成像系统，把接收到的图像向上传输。</w:t>
      </w:r>
      <w:r>
        <w:br/>
      </w:r>
      <w:r>
        <w:t xml:space="preserve">其中的过程，产生一定的扭曲和变形，并非完全客观的成像。</w:t>
      </w:r>
      <w:r>
        <w:br/>
      </w:r>
      <w:r>
        <w:rPr>
          <w:b/>
          <w:bCs/>
        </w:rPr>
        <w:t xml:space="preserve">综合量化数据（扭曲变形度）：</w:t>
      </w:r>
      <w:r>
        <w:br/>
      </w:r>
      <w:r>
        <w:t xml:space="preserve">人类平均50~60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https://mmbiz.qpic.cn/sz_mmbiz_png/KjjW98mq81GGqLmwfA8ic0mSH725ObvoMCDeZwjGgH4TxfQHAfwG90Om5VicgFpGfPdKKeP47cTF7QcRy5j3fXVw/640?wx_fmt=png&amp;tp=webp&amp;wxfrom=5&amp;wx_lazy=1&amp;wx_co=1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3小部分：</w:t>
      </w:r>
    </w:p>
    <w:p>
      <w:pPr>
        <w:numPr>
          <w:ilvl w:val="0"/>
          <w:numId w:val="1002"/>
        </w:numPr>
      </w:pPr>
      <w:r>
        <w:t xml:space="preserve">图像采集部分。</w:t>
      </w:r>
    </w:p>
    <w:p>
      <w:pPr>
        <w:numPr>
          <w:ilvl w:val="0"/>
          <w:numId w:val="1002"/>
        </w:numPr>
      </w:pPr>
      <w:r>
        <w:t xml:space="preserve">视觉传输部分。</w:t>
      </w:r>
    </w:p>
    <w:p>
      <w:pPr>
        <w:numPr>
          <w:ilvl w:val="0"/>
          <w:numId w:val="1002"/>
        </w:numPr>
      </w:pPr>
      <w:r>
        <w:t xml:space="preserve">视觉回忆部分。</w:t>
      </w:r>
    </w:p>
    <w:p>
      <w:pPr>
        <w:pStyle w:val="FirstParagraph"/>
      </w:pPr>
    </w:p>
    <w:bookmarkStart w:id="49" w:name="一图像采集部分"/>
    <w:p>
      <w:pPr>
        <w:pStyle w:val="Heading3"/>
      </w:pPr>
      <w:r>
        <w:t xml:space="preserve">一、图像采集部分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综合量化数据：</w:t>
      </w:r>
      <w:r>
        <w:br/>
      </w:r>
      <w:r>
        <w:t xml:space="preserve">人类平均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有6个小点。</w:t>
      </w:r>
      <w:r>
        <w:t xml:space="preserve"> </w:t>
      </w:r>
    </w:p>
    <w:bookmarkStart w:id="33" w:name="X01032c528917dc097d239a164e2230264c58906"/>
    <w:p>
      <w:pPr>
        <w:pStyle w:val="Heading4"/>
      </w:pPr>
      <w:r>
        <w:t xml:space="preserve">1.对目前画面关注点的数量：</w:t>
      </w:r>
      <w:r>
        <w:t xml:space="preserve"> </w:t>
      </w:r>
    </w:p>
    <w:p>
      <w:pPr>
        <w:pStyle w:val="FirstParagraph"/>
      </w:pPr>
      <w:r>
        <w:t xml:space="preserve">个体在目前看到的景象中，所注意到的部分的百分比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看看有多少只老虎？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mmbiz.qpic.cn/sz_mmbiz_png/KjjW98mq81GGqLmwfA8ic0mSH725ObvoMqg5c6HdEt5MQo0UW4OFGUeHlQmOkt1noW3RDpVicDicF9viaT5YrXynpQ/640?wx_fmt=png&amp;tp=webp&amp;wxfrom=5&amp;wx_lazy=1&amp;wx_co=1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3"/>
    <w:bookmarkStart w:id="37" w:name="X2281dcd8e74d9337482aa8be60dc5f463f2d57a"/>
    <w:p>
      <w:pPr>
        <w:pStyle w:val="Heading4"/>
      </w:pPr>
      <w:r>
        <w:t xml:space="preserve">2.视觉关注的重点倾向：</w:t>
      </w:r>
      <w:r>
        <w:t xml:space="preserve"> </w:t>
      </w:r>
    </w:p>
    <w:p>
      <w:pPr>
        <w:pStyle w:val="FirstParagraph"/>
      </w:pPr>
      <w:r>
        <w:t xml:space="preserve">个体对眼前看到的景象，根据自身关注倾向的不同，有不同的最为关注的重点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@GUO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37"/>
    <w:bookmarkStart w:id="40" w:name="X5a75f1544b259c020853b050a59e0c85f37450d"/>
    <w:p>
      <w:pPr>
        <w:pStyle w:val="Heading4"/>
      </w:pPr>
      <w:r>
        <w:t xml:space="preserve">3.被忽视的部分：</w:t>
      </w:r>
      <w:r>
        <w:t xml:space="preserve"> </w:t>
      </w:r>
    </w:p>
    <w:p>
      <w:pPr>
        <w:pStyle w:val="FirstParagraph"/>
      </w:pPr>
      <w:r>
        <w:t xml:space="preserve">个体在看眼前成像的时候，有些部分会看不到（被忽视），这些部分会导致成像信息的部分细节缺失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中藏着一个美女，看到了吗？</w:t>
      </w:r>
    </w:p>
    <w:p>
      <w:pPr>
        <w:pStyle w:val="BodyText"/>
      </w:pPr>
      <w:r>
        <w:t xml:space="preserve"> </w:t>
      </w:r>
    </w:p>
    <w:bookmarkEnd w:id="40"/>
    <w:bookmarkStart w:id="44" w:name="Xc3e08d875ef1e1200388b71d210ac75c5d24694"/>
    <w:p>
      <w:pPr>
        <w:pStyle w:val="Heading4"/>
      </w:pPr>
      <w:r>
        <w:t xml:space="preserve">4.在无意识状态下所接收到的信息比例：</w:t>
      </w:r>
      <w:r>
        <w:t xml:space="preserve"> </w:t>
      </w:r>
    </w:p>
    <w:p>
      <w:pPr>
        <w:pStyle w:val="FirstParagraph"/>
      </w:pPr>
      <w:r>
        <w:t xml:space="preserve">当个体没有带任何主观意念去观看的时候，反而是最为客观的，所接受的信息也是更客观和更全面。</w:t>
      </w:r>
      <w:r>
        <w:br/>
      </w:r>
      <w:r>
        <w:t xml:space="preserve">但这些一般都保存在潜意识中，对于表意识没有多少深刻的影响，因为这个时候表意识没有多少注意力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2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你看到了什么？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https://mmbiz.qpic.cn/sz_mmbiz_png/KjjW98mq81GGqLmwfA8ic0mSH725ObvoMM18XjZuOx6e6TlZEHUzunWxlRAv67GhfzZhCQUAWVJOqa5QHgD077g/640?wx_fmt=png&amp;tp=webp&amp;wxfrom=5&amp;wx_lazy=1&amp;wx_co=1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bookmarkEnd w:id="44"/>
    <w:bookmarkStart w:id="45" w:name="Xf810836bd364626cab971035613232d6131ca2c"/>
    <w:p>
      <w:pPr>
        <w:pStyle w:val="Heading4"/>
      </w:pPr>
      <w:r>
        <w:t xml:space="preserve">5.主要的关注点对其它部分的影响程度：</w:t>
      </w:r>
      <w:r>
        <w:t xml:space="preserve"> </w:t>
      </w:r>
    </w:p>
    <w:p>
      <w:pPr>
        <w:pStyle w:val="FirstParagraph"/>
      </w:pPr>
      <w:r>
        <w:t xml:space="preserve">个体对最主要部分的关注，会影响到对其它部分的关注度，以及对其它部分的观察程度。</w:t>
      </w:r>
      <w:r>
        <w:br/>
      </w:r>
      <w:r>
        <w:t xml:space="preserve">其它部分，会因为个体对主要部分的关注，而发生一些失真情况。</w:t>
      </w:r>
      <w:r>
        <w:br/>
      </w:r>
      <w:r>
        <w:t xml:space="preserve">举例：当个体在观看森林的时候，主要关注点是一棵茂密的大树，那么个体就会感觉整片森林也是很茂盛的。</w:t>
      </w:r>
      <w:r>
        <w:br/>
      </w:r>
      <w:r>
        <w:t xml:space="preserve">反过来：如果个体关注点是一棵干枯的树木，那么个体会觉得整片森林并不是那么健康和茂盛。</w:t>
      </w:r>
      <w:r>
        <w:br/>
      </w:r>
      <w:r>
        <w:t xml:space="preserve">总的来说，就是个体的关注点会影响到个体对整体的视觉感受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就如路边大排档一样，有些人会因为关注路面的油渍，而觉得在这里吃的食物不卫生，通过关注点延展出其他主观性的脑补。</w:t>
      </w:r>
      <w:r>
        <w:t xml:space="preserve"> </w:t>
      </w:r>
    </w:p>
    <w:bookmarkEnd w:id="45"/>
    <w:bookmarkStart w:id="48" w:name="X4b245f810049670cbbbe28178bea5d4aca2a3b2"/>
    <w:p>
      <w:pPr>
        <w:pStyle w:val="Heading4"/>
      </w:pPr>
      <w:r>
        <w:t xml:space="preserve">6.视觉画面受主观信念影响的程度：</w:t>
      </w:r>
      <w:r>
        <w:t xml:space="preserve"> </w:t>
      </w:r>
    </w:p>
    <w:p>
      <w:pPr>
        <w:pStyle w:val="FirstParagraph"/>
      </w:pPr>
      <w:r>
        <w:t xml:space="preserve">个体所看到的画面，会因为个体的信念系统的不同认知，而受到的主观影响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就如下面的云朵到底像什么，不同人或许有不同的看法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4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48"/>
    <w:bookmarkEnd w:id="49"/>
    <w:bookmarkStart w:id="63" w:name="二视觉传输的部分"/>
    <w:p>
      <w:pPr>
        <w:pStyle w:val="Heading3"/>
      </w:pPr>
      <w:r>
        <w:t xml:space="preserve">二、视觉传输的部分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mmbiz.qpic.cn/sz_mmbiz_jpg/KjjW98mq81EoY0MS9m39AFSLBJN8wQsrysd6BND1btuKCNExRsjFQ6W74xw2UczzN17MNZBMibF3a7L05NWN1jw/640?wx_fmt=jpeg&amp;tp=webp&amp;wxfrom=5&amp;wx_lazy=1&amp;wx_co=1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有4个小点。</w:t>
      </w:r>
      <w:r>
        <w:t xml:space="preserve"> </w:t>
      </w:r>
    </w:p>
    <w:bookmarkStart w:id="56" w:name="Xd122c621e432a6422eae86b750d98ecee76c0e6"/>
    <w:p>
      <w:pPr>
        <w:pStyle w:val="Heading4"/>
      </w:pPr>
      <w:r>
        <w:t xml:space="preserve">1.对非重点关注成像的上传比例：</w:t>
      </w:r>
      <w:r>
        <w:t xml:space="preserve"> </w:t>
      </w:r>
    </w:p>
    <w:p>
      <w:pPr>
        <w:pStyle w:val="FirstParagraph"/>
      </w:pPr>
      <w:r>
        <w:t xml:space="preserve">个体对看到景象的不太关注部分，在脑海里会有一个大概的印象，这种印象会有不同的处理方式，能收集到多少信息进行上传，每个人的比例也是不一样的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5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https://mmbiz.qpic.cn/sz_mmbiz_png/KjjW98mq81GGqLmwfA8ic0mSH725ObvoMZib1ib7Ao9xfEemALHeaSnZIW49KIzrJ9SZDrdmu0nH3Hkb5vMNdd7Tw/640?wx_fmt=png&amp;tp=webp&amp;wxfrom=5&amp;wx_lazy=1&amp;wx_co=1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就如上面这张图，很多人只会注意到莲花，却没有怎么注意到莲蓬，更别说准确的数量了。</w:t>
      </w:r>
    </w:p>
    <w:p>
      <w:pPr>
        <w:pStyle w:val="BodyText"/>
      </w:pPr>
      <w:r>
        <w:t xml:space="preserve"> </w:t>
      </w:r>
    </w:p>
    <w:bookmarkEnd w:id="56"/>
    <w:bookmarkStart w:id="57" w:name="Xfe2b944634e9c47851dfb4fe8032ce74fb5bb10"/>
    <w:p>
      <w:pPr>
        <w:pStyle w:val="Heading4"/>
      </w:pPr>
      <w:r>
        <w:t xml:space="preserve">2.对非重点关注成像的上传真实度：</w:t>
      </w:r>
      <w:r>
        <w:t xml:space="preserve"> </w:t>
      </w:r>
    </w:p>
    <w:p>
      <w:pPr>
        <w:pStyle w:val="FirstParagraph"/>
      </w:pPr>
      <w:r>
        <w:t xml:space="preserve">个体对非重点关注的部分，上传中会有一些主观上的变形，所以要检测个体上传的真实度有多少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就如上面的莲蓬，具体有哪些细节？</w:t>
      </w:r>
      <w:r>
        <w:t xml:space="preserve"> </w:t>
      </w:r>
    </w:p>
    <w:bookmarkEnd w:id="57"/>
    <w:bookmarkStart w:id="61" w:name="X90dabc672ac2128c81dbc5f3b6ba0e30fe1116b"/>
    <w:p>
      <w:pPr>
        <w:pStyle w:val="Heading4"/>
      </w:pPr>
      <w:r>
        <w:t xml:space="preserve">3.图像向上传输的损耗度：</w:t>
      </w:r>
      <w:r>
        <w:t xml:space="preserve"> </w:t>
      </w:r>
    </w:p>
    <w:p>
      <w:pPr>
        <w:pStyle w:val="FirstParagraph"/>
      </w:pPr>
      <w:r>
        <w:t xml:space="preserve">个体在传输图像过程中，每向上传输一层，都会有一些变化和失真的情况，这个传输损耗度有个体差异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3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A告诉B，B转述给C，C再转述给D，D再…..最终传输图像的失真情况，有点像绘画传声筒的游戏</w:t>
      </w:r>
      <w:hyperlink r:id="rId58">
        <w:r>
          <w:rPr>
            <w:rStyle w:val="Hyperlink"/>
          </w:rPr>
          <w:t xml:space="preserve">https://v.qq.com/x/page/u0979hwuzj7.html</w:t>
        </w:r>
      </w:hyperlink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6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61"/>
    <w:bookmarkStart w:id="62" w:name="X99809fc90dbabab64763a8aa0afb2ee8d1c327b"/>
    <w:p>
      <w:pPr>
        <w:pStyle w:val="Heading4"/>
      </w:pPr>
      <w:r>
        <w:t xml:space="preserve">4.传送中被外力篡改的比例：</w:t>
      </w:r>
      <w:r>
        <w:t xml:space="preserve"> </w:t>
      </w:r>
    </w:p>
    <w:p>
      <w:pPr>
        <w:pStyle w:val="FirstParagraph"/>
      </w:pPr>
      <w:r>
        <w:t xml:space="preserve">个体在向上传送图像中，会受到一定程度的外力影响和篡改。</w:t>
      </w:r>
      <w:r>
        <w:br/>
      </w:r>
      <w:r>
        <w:t xml:space="preserve">外力篡改，包括催眠波、催眠装置的影响，以及一些视觉、听觉的其它外力的影响。</w:t>
      </w:r>
      <w:r>
        <w:br/>
      </w:r>
      <w:r>
        <w:t xml:space="preserve">比如：在观看视觉信息的时候，同时接收的听觉信息所带来的影响，以及相邻的视觉信息带来的交叉影响。</w:t>
      </w:r>
      <w:r>
        <w:br/>
      </w:r>
      <w:r>
        <w:t xml:space="preserve">举例：</w:t>
      </w:r>
      <w:r>
        <w:br/>
      </w:r>
      <w:r>
        <w:t xml:space="preserve">1）听觉的影响：</w:t>
      </w:r>
      <w:r>
        <w:br/>
      </w:r>
      <w:r>
        <w:t xml:space="preserve">比如你看到一片森林，突然你听到一些鸟发出欢快的叫声，或者听到一些欢快的音乐，这时候给视觉图像带来的影响，就是森林的颜色会更加鲜明亮丽。</w:t>
      </w:r>
      <w:r>
        <w:br/>
      </w:r>
      <w:r>
        <w:t xml:space="preserve">如果你听到一些阴森恐怖的音乐，森林的画面视觉就会变得暗淡一些。</w:t>
      </w:r>
      <w:r>
        <w:br/>
      </w:r>
      <w:r>
        <w:t xml:space="preserve">2）相邻视觉影响：比如你低头看到一张恐怖的图片，然后抬头看森林，你的视角会有一种阴森恐怖的感觉（跟听到恐怖音乐效果是一样的）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这些实操性很强，可以自己去进行练习。如带个耳机，播放一些与实景气氛刚好相反的音乐，看看自己在图像传输中受干扰的程度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62"/>
    <w:bookmarkEnd w:id="63"/>
    <w:bookmarkStart w:id="71" w:name="三视觉回忆的部分"/>
    <w:p>
      <w:pPr>
        <w:pStyle w:val="Heading3"/>
      </w:pPr>
      <w:r>
        <w:t xml:space="preserve">三、视觉回忆的部分：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https://mmbiz.qpic.cn/sz_mmbiz_jpg/KjjW98mq81EoY0MS9m39AFSLBJN8wQsr23cdnWfHsfh7Q6ib7obRp2XjkIBwNU3b4XhKUfZype1HKRVCMRfco6w/640?wx_fmt=jpeg&amp;tp=webp&amp;wxfrom=5&amp;wx_lazy=1&amp;wx_co=1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不同场合的回忆中，视觉画面都会出现不同的变化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有4个小点。</w:t>
      </w:r>
    </w:p>
    <w:bookmarkStart w:id="67" w:name="Xaaedb10cb8dd7d6d089383c353236e30ae262ee"/>
    <w:p>
      <w:pPr>
        <w:pStyle w:val="Heading4"/>
      </w:pPr>
      <w:r>
        <w:t xml:space="preserve">1.情绪对视觉回忆的影响：</w:t>
      </w:r>
      <w:r>
        <w:t xml:space="preserve"> </w:t>
      </w:r>
    </w:p>
    <w:p>
      <w:pPr>
        <w:pStyle w:val="FirstParagraph"/>
      </w:pPr>
      <w:r>
        <w:t xml:space="preserve">个体在不同的情绪下，对同样场景进行回忆时，画面所产生不同的失真度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35~45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这个可以结合古零脱敏法，在还原代入一个场景时，尝试把不同的情绪状态也代入进去，如恋爱的状态，失落的状态，愤怒的状态等，看看有哪些不同的失真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67"/>
    <w:bookmarkStart w:id="68" w:name="Xdca251b7c52de5cd461e5082e437245107a6beb"/>
    <w:p>
      <w:pPr>
        <w:pStyle w:val="Heading4"/>
      </w:pPr>
      <w:r>
        <w:t xml:space="preserve">2.思维认知对视觉回忆的影响：</w:t>
      </w:r>
      <w:r>
        <w:t xml:space="preserve"> </w:t>
      </w:r>
    </w:p>
    <w:p>
      <w:pPr>
        <w:pStyle w:val="FirstParagraph"/>
      </w:pPr>
      <w:r>
        <w:t xml:space="preserve">跟主观信念带来的影响是一个意思，个体在不同思维状态下，所回忆的图像也会受到不同影响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38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同上，在古零脱敏法中，在还原代入一个场景时，尝试把不同的思维状态也代入进去，就如观电影法中，看看在傻看状态（正常看电影的状态）和观察状态下，对电影画面的回忆有哪些不同？喝酒后和喝酒前对视觉回忆有哪些不同？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68"/>
    <w:bookmarkStart w:id="69" w:name="Xaa007fc23f18f8916b5d2473e5b824c5696f721"/>
    <w:p>
      <w:pPr>
        <w:pStyle w:val="Heading4"/>
      </w:pPr>
      <w:r>
        <w:t xml:space="preserve">3.无意识图像所占的比例：</w:t>
      </w:r>
      <w:r>
        <w:t xml:space="preserve"> </w:t>
      </w:r>
    </w:p>
    <w:p>
      <w:pPr>
        <w:pStyle w:val="FirstParagraph"/>
      </w:pPr>
      <w:r>
        <w:t xml:space="preserve">个体在回忆画面的时候，会突然想起来被忽略的一些细节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25~35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在很多侦探电影中，如《唐人街探案123》，主人公重临案发现场，并不断通过回忆去重现案件发生的过程，会找到很多被忽略的细节，这个其实跟古零脱敏法是有类似的原理，只是此刻不是以脱敏为主题，而是以记忆还原为主体，在潜意识纯客观的状态下，往往会找到很多被忽略的细节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69"/>
    <w:bookmarkStart w:id="70" w:name="X11dc50041d61c8307791f5ce37eda3eed2a2d5d"/>
    <w:p>
      <w:pPr>
        <w:pStyle w:val="Heading4"/>
      </w:pPr>
      <w:r>
        <w:t xml:space="preserve">4.由时间所带来的画面失真程度：</w:t>
      </w:r>
      <w:r>
        <w:t xml:space="preserve"> </w:t>
      </w:r>
    </w:p>
    <w:p>
      <w:pPr>
        <w:pStyle w:val="FirstParagraph"/>
      </w:pPr>
      <w:r>
        <w:t xml:space="preserve">随着时间的流逝，个体关注的点会逐渐淡化，对主要关注的部分也会发生一些变形。</w:t>
      </w:r>
      <w:r>
        <w:br/>
      </w:r>
      <w:r>
        <w:t xml:space="preserve">因此，记忆系统，包括灵体的记忆系统，都是处于变化中的，并不是一成不变的，是时刻都在流动的。</w:t>
      </w:r>
      <w:r>
        <w:br/>
      </w:r>
      <w:r>
        <w:t xml:space="preserve">任何东西，当你回忆起来的时候，都会发生变化，而且处于一种不停在变的状态中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5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建议多做回忆练习，拿出一个日期表，观察一下在不同时期下的事件回忆，会带来多少失真程度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0"/>
    <w:bookmarkEnd w:id="71"/>
    <w:bookmarkEnd w:id="72"/>
    <w:bookmarkStart w:id="104" w:name="第2部分听觉神经部分"/>
    <w:p>
      <w:pPr>
        <w:pStyle w:val="Heading2"/>
      </w:pPr>
      <w:r>
        <w:t xml:space="preserve">第2部分：听觉神经部分</w:t>
      </w:r>
      <w:r>
        <w:t xml:space="preserve"> 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https://mmbiz.qpic.cn/sz_mmbiz_jpg/KjjW98mq81EoY0MS9m39AFSLBJN8wQsrIUDA5YiajcSwJPd550Z27fvOEN9FkLiac99vvg0lTPelfTrn0ykvmXxQ/640?wx_fmt=jpeg&amp;tp=webp&amp;wxfrom=5&amp;wx_lazy=1&amp;wx_co=1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有4小部分：</w:t>
      </w:r>
    </w:p>
    <w:p>
      <w:pPr>
        <w:numPr>
          <w:ilvl w:val="0"/>
          <w:numId w:val="1003"/>
        </w:numPr>
      </w:pPr>
      <w:r>
        <w:t xml:space="preserve">声音采集部分。</w:t>
      </w:r>
    </w:p>
    <w:p>
      <w:pPr>
        <w:numPr>
          <w:ilvl w:val="0"/>
          <w:numId w:val="1003"/>
        </w:numPr>
      </w:pPr>
      <w:r>
        <w:t xml:space="preserve">声音传送部分。</w:t>
      </w:r>
    </w:p>
    <w:p>
      <w:pPr>
        <w:numPr>
          <w:ilvl w:val="0"/>
          <w:numId w:val="1003"/>
        </w:numPr>
      </w:pPr>
      <w:r>
        <w:t xml:space="preserve">声音储存部分。</w:t>
      </w:r>
    </w:p>
    <w:p>
      <w:pPr>
        <w:numPr>
          <w:ilvl w:val="0"/>
          <w:numId w:val="1003"/>
        </w:numPr>
      </w:pPr>
      <w:r>
        <w:t xml:space="preserve">声音回忆部分。</w:t>
      </w:r>
    </w:p>
    <w:p>
      <w:pPr>
        <w:pStyle w:val="FirstParagraph"/>
      </w:pPr>
    </w:p>
    <w:bookmarkStart w:id="84" w:name="一声音采集部分"/>
    <w:p>
      <w:pPr>
        <w:pStyle w:val="Heading3"/>
      </w:pPr>
      <w:r>
        <w:t xml:space="preserve">一、声音采集部分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有8个小点。</w:t>
      </w:r>
      <w:r>
        <w:t xml:space="preserve"> </w:t>
      </w:r>
    </w:p>
    <w:bookmarkStart w:id="76" w:name="Xd232eea3ebbff4593b018f4b0dc7fccf99c4592"/>
    <w:p>
      <w:pPr>
        <w:pStyle w:val="Heading4"/>
      </w:pPr>
      <w:r>
        <w:t xml:space="preserve">1.声音关注点的数量：</w:t>
      </w:r>
      <w:r>
        <w:t xml:space="preserve"> </w:t>
      </w:r>
    </w:p>
    <w:p>
      <w:pPr>
        <w:pStyle w:val="FirstParagraph"/>
      </w:pPr>
      <w:r>
        <w:t xml:space="preserve">当个体听到一段声波的时候，会根据自己的倾向，所关注的部分的数量比例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如自己平时走在街道上，通常来说耳边会伴随着周围的街道杂音，里面混杂着各种声源，如各种汽车，行人，小贩的叫卖声，鸟叫等等，都混杂在一起，此刻个体对此刻街道的声音，有多少部分的数量是关注到的。</w:t>
      </w:r>
    </w:p>
    <w:p>
      <w:pPr>
        <w:pStyle w:val="BodyText"/>
      </w:pPr>
      <w:r>
        <w:t xml:space="preserve"> </w:t>
      </w:r>
    </w:p>
    <w:bookmarkEnd w:id="76"/>
    <w:bookmarkStart w:id="77" w:name="X147458d2a10108d098bdf7782d9f5b0cf857f47"/>
    <w:p>
      <w:pPr>
        <w:pStyle w:val="Heading4"/>
      </w:pPr>
      <w:r>
        <w:t xml:space="preserve">2.听觉关注的重点倾向：</w:t>
      </w:r>
      <w:r>
        <w:t xml:space="preserve"> </w:t>
      </w:r>
    </w:p>
    <w:p>
      <w:pPr>
        <w:pStyle w:val="FirstParagraph"/>
      </w:pPr>
      <w:r>
        <w:t xml:space="preserve">当个体听到一段声波的时候，有一个最为关注的地方，这种倾向的程度是多少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65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举个例子，同样是上面的场景，在街道上，修车的师傅或许对汽车发动机的声音特别关注，家庭主妇或许会对小贩的叫卖声特别关注，喜欢养鸟的大爷或许对鸟叫特别关注等等，而这些关注有多少倾向程度。</w:t>
      </w:r>
      <w:r>
        <w:t xml:space="preserve"> </w:t>
      </w:r>
    </w:p>
    <w:p>
      <w:pPr>
        <w:pStyle w:val="BodyText"/>
      </w:pPr>
    </w:p>
    <w:bookmarkEnd w:id="77"/>
    <w:bookmarkStart w:id="78" w:name="X11fb61646659f1f31968d5b619ca5ff51a9bd08"/>
    <w:p>
      <w:pPr>
        <w:pStyle w:val="Heading4"/>
      </w:pPr>
      <w:r>
        <w:t xml:space="preserve">3.视觉信息对听觉信息带来的影响：</w:t>
      </w:r>
      <w:r>
        <w:t xml:space="preserve"> </w:t>
      </w:r>
    </w:p>
    <w:p>
      <w:pPr>
        <w:pStyle w:val="FirstParagraph"/>
      </w:pPr>
      <w:r>
        <w:t xml:space="preserve">个体当前所接收的视觉信息，会对听到的声音识别，所产生的影响，</w:t>
      </w:r>
      <w:r>
        <w:br/>
      </w:r>
      <w:r>
        <w:t xml:space="preserve">举例：如果视觉看到很欢快的画面，那么个体就很难听到或者不会听到一些不舒服的声音，包括一些普通的声音，也会转化成比这种较积极乐观的倾向。</w:t>
      </w:r>
      <w:r>
        <w:br/>
      </w:r>
      <w:r>
        <w:rPr>
          <w:b/>
          <w:bCs/>
        </w:rPr>
        <w:t xml:space="preserve">声波说明：</w:t>
      </w:r>
      <w:r>
        <w:t xml:space="preserve">声波分为4个组成部分，分别是“波长、振幅、波形、畸变”。每个部分都会对传输的过程产生影响，对波的形态产生变化，不是一成不变的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客观度越高，还原度越高，反之，在主观的影响下，受视觉信息影响就越明显。如街道看到一位美女或者帅哥，即使环境声很嘈杂，也容易被忽略。</w:t>
      </w:r>
    </w:p>
    <w:p>
      <w:pPr>
        <w:pStyle w:val="BodyText"/>
      </w:pPr>
      <w:r>
        <w:t xml:space="preserve"> </w:t>
      </w:r>
    </w:p>
    <w:bookmarkEnd w:id="78"/>
    <w:bookmarkStart w:id="79" w:name="X25f03a49f6013f0c65ef3fbef6f1879173fdf83"/>
    <w:p>
      <w:pPr>
        <w:pStyle w:val="Heading4"/>
      </w:pPr>
      <w:r>
        <w:t xml:space="preserve">4.声波中被模糊处理的部分：</w:t>
      </w:r>
      <w:r>
        <w:t xml:space="preserve"> </w:t>
      </w:r>
    </w:p>
    <w:p>
      <w:pPr>
        <w:pStyle w:val="FirstParagraph"/>
      </w:pPr>
      <w:r>
        <w:t xml:space="preserve">在听到的声音中，有些部分，会因为个体的大脑听不太懂，或者听不太清楚，最终被模糊处理。</w:t>
      </w:r>
      <w:r>
        <w:br/>
      </w:r>
      <w:r>
        <w:t xml:space="preserve">有些个体能意识到，有些则意识不到，以为自己听清了或听懂了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5~55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  <w:r>
        <w:t xml:space="preserve"> </w:t>
      </w:r>
    </w:p>
    <w:p>
      <w:pPr>
        <w:pStyle w:val="BodyText"/>
      </w:pPr>
      <w:r>
        <w:t xml:space="preserve">同上的街道，如不同小贩的叫卖声或者广播声，里面又有卖菜的，卖肉的，卖早餐的等等，看看有多少被模糊处理的部分。</w:t>
      </w:r>
    </w:p>
    <w:p>
      <w:pPr>
        <w:pStyle w:val="BodyText"/>
      </w:pPr>
      <w:r>
        <w:t xml:space="preserve"> </w:t>
      </w:r>
    </w:p>
    <w:bookmarkEnd w:id="79"/>
    <w:bookmarkStart w:id="80" w:name="X1484e86a291d39097edef0a483aa368f05efe14"/>
    <w:p>
      <w:pPr>
        <w:pStyle w:val="Heading4"/>
      </w:pPr>
      <w:r>
        <w:t xml:space="preserve">5.完全忽略的部分：</w:t>
      </w:r>
      <w:r>
        <w:t xml:space="preserve"> </w:t>
      </w:r>
    </w:p>
    <w:p>
      <w:pPr>
        <w:pStyle w:val="FirstParagraph"/>
      </w:pPr>
      <w:r>
        <w:t xml:space="preserve">个体完全没有听到的部分。</w:t>
      </w:r>
      <w:r>
        <w:br/>
      </w:r>
      <w:r>
        <w:t xml:space="preserve">人体听觉机制，会有短暂的空白期，这个具有规律性，但个体的规律不太一样。</w:t>
      </w:r>
      <w:r>
        <w:br/>
      </w:r>
      <w:r>
        <w:t xml:space="preserve">主要是在听一段之后，会自动停一下，在这段时间，声音就会听不到了。</w:t>
      </w:r>
      <w:r>
        <w:br/>
      </w:r>
      <w:r>
        <w:t xml:space="preserve">这个，可以通过训练，来延缓暂停的频率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28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同上的街道，看看有哪些完全被忽略的部分。</w:t>
      </w:r>
    </w:p>
    <w:p>
      <w:pPr>
        <w:pStyle w:val="BodyText"/>
      </w:pPr>
      <w:r>
        <w:t xml:space="preserve"> </w:t>
      </w:r>
    </w:p>
    <w:bookmarkEnd w:id="80"/>
    <w:bookmarkStart w:id="81" w:name="X0e30dfc4243e69bf12e951fdde4e64c5dc622ca"/>
    <w:p>
      <w:pPr>
        <w:pStyle w:val="Heading4"/>
      </w:pPr>
      <w:r>
        <w:t xml:space="preserve">6.信念系统所带来的听觉盲点的比例：</w:t>
      </w:r>
      <w:r>
        <w:t xml:space="preserve"> </w:t>
      </w:r>
    </w:p>
    <w:p>
      <w:pPr>
        <w:pStyle w:val="FirstParagraph"/>
      </w:pPr>
      <w:r>
        <w:t xml:space="preserve">个体相信什么，想听到什么，就会听到什么。</w:t>
      </w:r>
      <w:r>
        <w:br/>
      </w:r>
      <w:r>
        <w:t xml:space="preserve">这个，是由个体的信念系统所选择的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35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同上的街道，举个例子，如相信小鸟有灵性的个体，会觉得小鸟的声音里面在隐藏着一些信息。</w:t>
      </w:r>
      <w:r>
        <w:t xml:space="preserve"> </w:t>
      </w:r>
    </w:p>
    <w:bookmarkEnd w:id="81"/>
    <w:bookmarkStart w:id="82" w:name="Xa78694c9ca89f3130b9581019e15a3c2ae775ac"/>
    <w:p>
      <w:pPr>
        <w:pStyle w:val="Heading4"/>
      </w:pPr>
      <w:r>
        <w:t xml:space="preserve">7.语言系统的转换所带来的失真影响：</w:t>
      </w:r>
      <w:r>
        <w:t xml:space="preserve"> </w:t>
      </w:r>
    </w:p>
    <w:p>
      <w:pPr>
        <w:pStyle w:val="FirstParagraph"/>
      </w:pPr>
      <w:r>
        <w:t xml:space="preserve">掌握不同语言类型的个体，对每种语言的识别，会产生不同的变化和影响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27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举个例子，中英文转换，普通话和地方方言转换，在语境和语义上，不同个体会有一定的失真影响。</w:t>
      </w:r>
    </w:p>
    <w:p>
      <w:pPr>
        <w:pStyle w:val="BodyText"/>
      </w:pPr>
      <w:r>
        <w:t xml:space="preserve"> </w:t>
      </w:r>
    </w:p>
    <w:bookmarkEnd w:id="82"/>
    <w:bookmarkStart w:id="83" w:name="Xab7343c67fda7093eceb1aceebc33be29ed521a"/>
    <w:p>
      <w:pPr>
        <w:pStyle w:val="Heading4"/>
      </w:pPr>
      <w:r>
        <w:t xml:space="preserve">8.个体主观意图的影响：</w:t>
      </w:r>
      <w:r>
        <w:t xml:space="preserve"> </w:t>
      </w:r>
    </w:p>
    <w:p>
      <w:pPr>
        <w:pStyle w:val="FirstParagraph"/>
      </w:pPr>
      <w:r>
        <w:t xml:space="preserve">个体当下的意图和目的，对声音识别有很大的影响。</w:t>
      </w:r>
      <w:r>
        <w:br/>
      </w:r>
      <w:r>
        <w:t xml:space="preserve">不同的目的，所听到的信息也是不一样的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37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继续街道的例子，母亲喊孩子回来吃饭，她会特别留意孩子的声音，去餐厅赴约的人，会特别留意熟人的声音，不同人不同目的，信息也不一样。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83"/>
    <w:bookmarkEnd w:id="84"/>
    <w:bookmarkStart w:id="91" w:name="二声音传送部分"/>
    <w:p>
      <w:pPr>
        <w:pStyle w:val="Heading3"/>
      </w:pPr>
      <w:r>
        <w:t xml:space="preserve">二、声音传送部分</w:t>
      </w:r>
      <w:r>
        <w:t xml:space="preserve"> 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86" name="Picture"/>
            <a:graphic>
              <a:graphicData uri="http://schemas.openxmlformats.org/drawingml/2006/picture">
                <pic:pic>
                  <pic:nvPicPr>
                    <pic:cNvPr descr="https://mmbiz.qpic.cn/sz_mmbiz_jpg/KjjW98mq81EoY0MS9m39AFSLBJN8wQsrpicfqtebzVo6hx7ibhQky3puJbLuYO3DcOIhfApu3jvcpfLNHlcUSwnw/640?wx_fmt=jpeg&amp;tp=webp&amp;wxfrom=5&amp;wx_lazy=1&amp;wx_co=1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有3个小点。</w:t>
      </w:r>
      <w:r>
        <w:t xml:space="preserve"> </w:t>
      </w:r>
    </w:p>
    <w:bookmarkStart w:id="88" w:name="X68efde6040ddd79b8a6960df6226d2a9df0b3fe"/>
    <w:p>
      <w:pPr>
        <w:pStyle w:val="Heading4"/>
      </w:pPr>
      <w:r>
        <w:t xml:space="preserve">1、信念系统的影响：</w:t>
      </w:r>
      <w:r>
        <w:t xml:space="preserve"> </w:t>
      </w:r>
    </w:p>
    <w:p>
      <w:pPr>
        <w:pStyle w:val="FirstParagraph"/>
      </w:pPr>
      <w:r>
        <w:t xml:space="preserve">声波在传递过程中，受到的信念系统的影响，而发生的变化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55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如一段F音或者F乐在不同信仰群体中所发生的变化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88"/>
    <w:bookmarkStart w:id="89" w:name="X1d3adfa1feefc2717e54e61b6217e339eb43c1f"/>
    <w:p>
      <w:pPr>
        <w:pStyle w:val="Heading4"/>
      </w:pPr>
      <w:r>
        <w:t xml:space="preserve">2、潜意识倾向的影响：</w:t>
      </w:r>
      <w:r>
        <w:t xml:space="preserve"> </w:t>
      </w:r>
    </w:p>
    <w:p>
      <w:pPr>
        <w:pStyle w:val="FirstParagraph"/>
      </w:pPr>
      <w:r>
        <w:t xml:space="preserve">声波在传递过程中，受到的潜意识倾向的影响，而发生的变化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38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如有些声音明明是第一次听到，但却有一种熟悉感。</w:t>
      </w:r>
    </w:p>
    <w:p>
      <w:pPr>
        <w:pStyle w:val="BodyText"/>
      </w:pPr>
      <w:r>
        <w:t xml:space="preserve"> </w:t>
      </w:r>
    </w:p>
    <w:bookmarkEnd w:id="89"/>
    <w:bookmarkStart w:id="90" w:name="Xed4e61774ad05cb85f5b0cd22e82b376db38701"/>
    <w:p>
      <w:pPr>
        <w:pStyle w:val="Heading4"/>
      </w:pPr>
      <w:r>
        <w:t xml:space="preserve">3、主观预设的影响：</w:t>
      </w:r>
      <w:r>
        <w:t xml:space="preserve"> </w:t>
      </w:r>
    </w:p>
    <w:p>
      <w:pPr>
        <w:pStyle w:val="FirstParagraph"/>
      </w:pPr>
      <w:r>
        <w:t xml:space="preserve">声波在传递过程中，受到个体主观目的和预设的影响，而发生的变化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55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如提前告诉你将要发送一段铁钉刮玻璃的声音，某些人就会因此提前代入这个情景中，即使出来是另一种完全无关的声音，也会受到影响。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90"/>
    <w:bookmarkEnd w:id="91"/>
    <w:bookmarkStart w:id="99" w:name="三声音存储部分"/>
    <w:p>
      <w:pPr>
        <w:pStyle w:val="Heading3"/>
      </w:pPr>
      <w:r>
        <w:t xml:space="preserve">三、声音存储部分</w:t>
      </w:r>
      <w:r>
        <w:t xml:space="preserve"> </w:t>
      </w:r>
    </w:p>
    <w:p>
      <w:pPr>
        <w:pStyle w:val="FirstParagraph"/>
      </w:pPr>
      <w:r>
        <w:t xml:space="preserve">声音的存储，较为特殊，需要转换形式进行存储。</w:t>
      </w:r>
      <w:r>
        <w:br/>
      </w:r>
      <w:r>
        <w:t xml:space="preserve">转换会引起一定程度的变形，也会增加其他的元素，从而导致进一步的失真。</w:t>
      </w:r>
      <w:r>
        <w:br/>
      </w:r>
      <w:r>
        <w:rPr>
          <w:b/>
          <w:bCs/>
        </w:rPr>
        <w:t xml:space="preserve">综合量化数据（失真率）：</w:t>
      </w:r>
      <w:r>
        <w:br/>
      </w:r>
      <w:r>
        <w:t xml:space="preserve">人类平均50~6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有2个小点。</w:t>
      </w:r>
      <w:r>
        <w:t xml:space="preserve"> </w:t>
      </w:r>
    </w:p>
    <w:bookmarkStart w:id="94" w:name="X3e12a8332179f766dc130f034f55e11bab97569"/>
    <w:p>
      <w:pPr>
        <w:pStyle w:val="Heading4"/>
      </w:pPr>
      <w:r>
        <w:t xml:space="preserve">1.因为方式转换带来的失真程度：</w:t>
      </w:r>
      <w:r>
        <w:t xml:space="preserve"> </w:t>
      </w:r>
    </w:p>
    <w:p>
      <w:pPr>
        <w:pStyle w:val="FirstParagraph"/>
      </w:pPr>
      <w:r>
        <w:t xml:space="preserve">纯粹的由转换带来的失真率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5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就如口口相传，所带来的变形。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fig:" id="92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9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bookmarkEnd w:id="94"/>
    <w:bookmarkStart w:id="98" w:name="Xd7cd98a8b3e27ee51f85651e1f2808236f2d372"/>
    <w:p>
      <w:pPr>
        <w:pStyle w:val="Heading4"/>
      </w:pPr>
      <w:r>
        <w:t xml:space="preserve">2.存储中带来的主观预设的因素：</w:t>
      </w:r>
      <w:r>
        <w:t xml:space="preserve"> </w:t>
      </w:r>
    </w:p>
    <w:p>
      <w:pPr>
        <w:pStyle w:val="FirstParagraph"/>
      </w:pPr>
      <w:r>
        <w:t xml:space="preserve">因为主观的原因，在存储中会添加一些主观的元素，导致进一步失真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7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https://mmbiz.qpic.cn/sz_mmbiz_png/KjjW98mq81GGqLmwfA8ic0mSH725ObvoM05kaic5zJJdqd68m17G51ib3NPoNMXMeplLV65esxovBAC1PkpwUvEBA/640?wx_fmt=png&amp;tp=webp&amp;wxfrom=5&amp;wx_lazy=1&amp;wx_co=1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98"/>
    <w:bookmarkEnd w:id="99"/>
    <w:bookmarkStart w:id="103" w:name="四声音回忆部分"/>
    <w:p>
      <w:pPr>
        <w:pStyle w:val="Heading3"/>
      </w:pPr>
      <w:r>
        <w:t xml:space="preserve">四、声音回忆部分</w:t>
      </w:r>
      <w:r>
        <w:t xml:space="preserve"> </w:t>
      </w:r>
    </w:p>
    <w:p>
      <w:pPr>
        <w:pStyle w:val="FirstParagraph"/>
      </w:pPr>
      <w:r>
        <w:t xml:space="preserve">个体在回忆声音过程中，会受到不同因素的影响，而产生失真。</w:t>
      </w:r>
      <w:r>
        <w:br/>
      </w:r>
      <w:r>
        <w:rPr>
          <w:b/>
          <w:bCs/>
        </w:rPr>
        <w:t xml:space="preserve">综合量化数据（失真率）：</w:t>
      </w:r>
      <w:r>
        <w:br/>
      </w:r>
      <w:r>
        <w:t xml:space="preserve">人类平均45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有3个小点。</w:t>
      </w:r>
      <w:r>
        <w:t xml:space="preserve"> </w:t>
      </w:r>
    </w:p>
    <w:bookmarkStart w:id="100" w:name="Xa8f247604a9971c5a8fd7989e82c3f196b71bae"/>
    <w:p>
      <w:pPr>
        <w:pStyle w:val="Heading4"/>
      </w:pPr>
      <w:r>
        <w:t xml:space="preserve">1、情绪的影响：</w:t>
      </w:r>
      <w:r>
        <w:t xml:space="preserve"> </w:t>
      </w:r>
    </w:p>
    <w:p>
      <w:pPr>
        <w:pStyle w:val="FirstParagraph"/>
      </w:pPr>
      <w:r>
        <w:t xml:space="preserve">在进行声音相关的回忆时，个体所处的主观情绪，会对声音记忆产生变形影响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60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举个例子：回忆同一句话，处于高兴、失落、愤怒等情绪下，回忆的内容会相对产生一定的影响。</w:t>
      </w:r>
      <w:r>
        <w:t xml:space="preserve"> </w:t>
      </w:r>
    </w:p>
    <w:bookmarkEnd w:id="100"/>
    <w:bookmarkStart w:id="101" w:name="X745400392a37d40a24f925f658cd1ca99abe1cd"/>
    <w:p>
      <w:pPr>
        <w:pStyle w:val="Heading4"/>
      </w:pPr>
      <w:r>
        <w:t xml:space="preserve">2、受到时间流逝所带来的遗忘的影响：</w:t>
      </w:r>
      <w:r>
        <w:t xml:space="preserve"> </w:t>
      </w:r>
    </w:p>
    <w:p>
      <w:pPr>
        <w:pStyle w:val="FirstParagraph"/>
      </w:pPr>
      <w:r>
        <w:t xml:space="preserve">由于时间的流逝，而带来的失真程度。</w:t>
      </w:r>
      <w:r>
        <w:br/>
      </w:r>
      <w:r>
        <w:t xml:space="preserve">保留下来的，多为“残存的部分记忆+主观倾向”的组合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5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举个例子：回忆一段语音电话或者语音会议，随着时间流逝内容也会跟着发生不同的失真。</w:t>
      </w:r>
    </w:p>
    <w:p>
      <w:pPr>
        <w:pStyle w:val="BodyText"/>
      </w:pPr>
      <w:r>
        <w:t xml:space="preserve"> </w:t>
      </w:r>
    </w:p>
    <w:bookmarkEnd w:id="101"/>
    <w:bookmarkStart w:id="102" w:name="X54c8d6e303ec47c2a20e069a7e1037970733eda"/>
    <w:p>
      <w:pPr>
        <w:pStyle w:val="Heading4"/>
      </w:pPr>
      <w:r>
        <w:t xml:space="preserve">3、由新的不同的主观目的所带来的影响：</w:t>
      </w:r>
      <w:r>
        <w:t xml:space="preserve"> </w:t>
      </w:r>
    </w:p>
    <w:p>
      <w:pPr>
        <w:pStyle w:val="FirstParagraph"/>
      </w:pPr>
      <w:r>
        <w:t xml:space="preserve">每次回忆，由于主观目的不同，回忆出的内容，都有不同倾向的变形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55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举个例子：回忆一段语音会议，不同部门所接收到的信息，会根据部门目的不同而有所变形。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02"/>
    <w:bookmarkEnd w:id="103"/>
    <w:bookmarkEnd w:id="104"/>
    <w:bookmarkStart w:id="134" w:name="第3部分植物神经部分"/>
    <w:p>
      <w:pPr>
        <w:pStyle w:val="Heading2"/>
      </w:pPr>
      <w:r>
        <w:t xml:space="preserve">第3部分：植物神经部分</w:t>
      </w:r>
      <w:r>
        <w:t xml:space="preserve"> 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fig:" id="106" name="Picture"/>
            <a:graphic>
              <a:graphicData uri="http://schemas.openxmlformats.org/drawingml/2006/picture">
                <pic:pic>
                  <pic:nvPicPr>
                    <pic:cNvPr descr="https://mmbiz.qpic.cn/sz_mmbiz_jpg/KjjW98mq81EoY0MS9m39AFSLBJN8wQsrlYjibjYjHAcEQrx3Ig4EeQUbeu1saXwUbxOqVgnOD02wmm3eQTmWxSQ/640?wx_fmt=jpeg&amp;tp=webp&amp;wxfrom=5&amp;wx_lazy=1&amp;wx_co=1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植物神经是属于潜意识支配和控制的一套神经系统。</w:t>
      </w:r>
      <w:r>
        <w:br/>
      </w:r>
      <w:r>
        <w:t xml:space="preserve">在这个过程中，负责潜意识的部分，会受到各种的干扰和影响。</w:t>
      </w:r>
      <w:r>
        <w:br/>
      </w:r>
      <w:r>
        <w:t xml:space="preserve">主要有以下的影响因素。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有4小部分。</w:t>
      </w:r>
    </w:p>
    <w:p>
      <w:pPr>
        <w:numPr>
          <w:ilvl w:val="0"/>
          <w:numId w:val="1004"/>
        </w:numPr>
      </w:pPr>
      <w:r>
        <w:t xml:space="preserve">物质层面的影响。</w:t>
      </w:r>
    </w:p>
    <w:p>
      <w:pPr>
        <w:numPr>
          <w:ilvl w:val="0"/>
          <w:numId w:val="1005"/>
        </w:numPr>
      </w:pPr>
      <w:r>
        <w:t xml:space="preserve">外界刺激的影响。</w:t>
      </w:r>
    </w:p>
    <w:p>
      <w:pPr>
        <w:numPr>
          <w:ilvl w:val="0"/>
          <w:numId w:val="1006"/>
        </w:numPr>
      </w:pPr>
      <w:r>
        <w:t xml:space="preserve">区域与整体的影响。</w:t>
      </w:r>
    </w:p>
    <w:p>
      <w:pPr>
        <w:numPr>
          <w:ilvl w:val="0"/>
          <w:numId w:val="1007"/>
        </w:numPr>
      </w:pPr>
      <w:r>
        <w:t xml:space="preserve">与其它神经系统的关系。</w:t>
      </w:r>
    </w:p>
    <w:p>
      <w:pPr>
        <w:pStyle w:val="FirstParagraph"/>
      </w:pPr>
    </w:p>
    <w:p>
      <w:pPr>
        <w:pStyle w:val="BodyText"/>
      </w:pPr>
    </w:p>
    <w:bookmarkStart w:id="111" w:name="一物质层面的影响"/>
    <w:p>
      <w:pPr>
        <w:pStyle w:val="Heading3"/>
      </w:pPr>
      <w:r>
        <w:t xml:space="preserve">一、物质层面的影响</w:t>
      </w:r>
      <w:r>
        <w:t xml:space="preserve"> </w:t>
      </w:r>
    </w:p>
    <w:p>
      <w:pPr>
        <w:pStyle w:val="FirstParagraph"/>
      </w:pPr>
      <w:r>
        <w:t xml:space="preserve">个体受到物质层面的影响比较大，可高达75%。</w:t>
      </w:r>
      <w:r>
        <w:br/>
      </w:r>
      <w:r>
        <w:rPr>
          <w:b/>
          <w:bCs/>
        </w:rPr>
        <w:t xml:space="preserve">综合量化数据（失真率）：</w:t>
      </w:r>
      <w:r>
        <w:br/>
      </w:r>
      <w:r>
        <w:t xml:space="preserve">人类平均55%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有3个小点。</w:t>
      </w:r>
      <w:r>
        <w:t xml:space="preserve"> </w:t>
      </w:r>
    </w:p>
    <w:bookmarkStart w:id="108" w:name="X276970d723589a1b8614c79413000fe1f753123"/>
    <w:p>
      <w:pPr>
        <w:pStyle w:val="Heading4"/>
      </w:pPr>
      <w:r>
        <w:t xml:space="preserve">1.兴奋与平静的相互作用</w:t>
      </w:r>
      <w:r>
        <w:t xml:space="preserve"> </w:t>
      </w:r>
    </w:p>
    <w:p>
      <w:pPr>
        <w:pStyle w:val="FirstParagraph"/>
      </w:pPr>
      <w:r>
        <w:t xml:space="preserve">个体在接收信息的时候，在两种不同状态下，所接收信息的变形差异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65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可以多觉察和自检自己在兴奋和平静下，接收相同信息下的差异。</w:t>
      </w:r>
      <w:r>
        <w:t xml:space="preserve"> </w:t>
      </w:r>
    </w:p>
    <w:bookmarkEnd w:id="108"/>
    <w:bookmarkStart w:id="109" w:name="X8cf20f5f50fc5c8e2aca8ee5176d2113f4b15cf"/>
    <w:p>
      <w:pPr>
        <w:pStyle w:val="Heading4"/>
      </w:pPr>
      <w:r>
        <w:t xml:space="preserve">2.流动与顺畅程度的影响</w:t>
      </w:r>
      <w:r>
        <w:t xml:space="preserve"> </w:t>
      </w:r>
    </w:p>
    <w:p>
      <w:pPr>
        <w:pStyle w:val="FirstParagraph"/>
      </w:pPr>
      <w:r>
        <w:t xml:space="preserve">个体接收信息的流动程度和波动性，所带来的影响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8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举个例子：在一个课堂上接收老师教导的信息，信息是大量的，还是小量的，是快速的，还是缓慢的，是生动形象的教学传导，还是生涩抽象的教学传导，都会有不同的影响差异。</w:t>
      </w:r>
      <w:r>
        <w:t xml:space="preserve"> </w:t>
      </w:r>
    </w:p>
    <w:bookmarkEnd w:id="109"/>
    <w:bookmarkStart w:id="110" w:name="Xfe710213a4a661aaf7d502fd0f504e5a43796bf"/>
    <w:p>
      <w:pPr>
        <w:pStyle w:val="Heading4"/>
      </w:pPr>
      <w:r>
        <w:t xml:space="preserve">3.交叉与渗透的影响</w:t>
      </w:r>
      <w:r>
        <w:t xml:space="preserve"> </w:t>
      </w:r>
    </w:p>
    <w:p>
      <w:pPr>
        <w:pStyle w:val="FirstParagraph"/>
      </w:pPr>
      <w:r>
        <w:t xml:space="preserve">分为3层：</w:t>
      </w:r>
      <w:r>
        <w:br/>
      </w:r>
      <w:r>
        <w:t xml:space="preserve">1-左旋感应；</w:t>
      </w:r>
      <w:r>
        <w:br/>
      </w:r>
      <w:r>
        <w:t xml:space="preserve">2-右旋感应；</w:t>
      </w:r>
      <w:r>
        <w:br/>
      </w:r>
      <w:r>
        <w:t xml:space="preserve">3-中央感应。</w:t>
      </w:r>
      <w:r>
        <w:br/>
      </w:r>
      <w:r>
        <w:t xml:space="preserve">以上的三层感应，是双涡旋的增流机制的向上应用。产生相互交叉、相互渗透的影响。</w:t>
      </w:r>
      <w:r>
        <w:br/>
      </w:r>
      <w:r>
        <w:t xml:space="preserve">这些影响会带来一系列的碰撞反应，这些反应会给机体带来一系列的化学变化，从而影响机体内部的运动过程。</w:t>
      </w:r>
      <w:r>
        <w:br/>
      </w:r>
      <w:r>
        <w:t xml:space="preserve">这个也叫做左旋和右旋组成的双涡旋原理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60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信息碰撞过程中，交叉和渗透的影响，举个例子：数、理、化三门知识同时接收，3种信息在相互碰撞之间所发生的影响，有些信息可以互相验证和促进，有些信息会形成错位和混淆，导致接收中出现混乱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10"/>
    <w:bookmarkEnd w:id="111"/>
    <w:bookmarkStart w:id="119" w:name="二外界刺激的影响"/>
    <w:p>
      <w:pPr>
        <w:pStyle w:val="Heading3"/>
      </w:pPr>
      <w:r>
        <w:t xml:space="preserve">二、外界刺激的影响</w:t>
      </w:r>
      <w:r>
        <w:t xml:space="preserve"> </w:t>
      </w:r>
    </w:p>
    <w:p>
      <w:pPr>
        <w:pStyle w:val="FirstParagraph"/>
      </w:pPr>
      <w:r>
        <w:t xml:space="preserve">是由内外信息粒子的同频共振，所引发的一系列的影响。</w:t>
      </w:r>
      <w:r>
        <w:br/>
      </w:r>
      <w:r>
        <w:rPr>
          <w:b/>
          <w:bCs/>
        </w:rPr>
        <w:t xml:space="preserve">综合量化数据（影响率）：</w:t>
      </w:r>
      <w:r>
        <w:br/>
      </w:r>
      <w:r>
        <w:t xml:space="preserve">人类平均25~35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有3个小点。</w:t>
      </w:r>
      <w:r>
        <w:t xml:space="preserve"> </w:t>
      </w:r>
    </w:p>
    <w:bookmarkStart w:id="112" w:name="X4ca0f16b4dc8f626f92446b83d9eba73d22af84"/>
    <w:p>
      <w:pPr>
        <w:pStyle w:val="Heading4"/>
      </w:pPr>
      <w:r>
        <w:t xml:space="preserve">1、粒子的运动方向所带来的影响</w:t>
      </w:r>
      <w:r>
        <w:t xml:space="preserve"> </w:t>
      </w:r>
    </w:p>
    <w:p>
      <w:pPr>
        <w:pStyle w:val="FirstParagraph"/>
      </w:pPr>
      <w:r>
        <w:t xml:space="preserve">同样方向的运动，会引发舒适的感受。</w:t>
      </w:r>
      <w:r>
        <w:br/>
      </w:r>
      <w:r>
        <w:t xml:space="preserve">不同方向的运动，会带来不适感。</w:t>
      </w:r>
      <w:r>
        <w:br/>
      </w:r>
      <w:r>
        <w:t xml:space="preserve">长期这种不同方向的运动，会带来机体功能的混乱，从而引发疾病。</w:t>
      </w:r>
      <w:r>
        <w:br/>
      </w:r>
      <w:r>
        <w:t xml:space="preserve">不同方向的运动，包括直线方向和旋转方向。</w:t>
      </w:r>
      <w:r>
        <w:br/>
      </w:r>
      <w:r>
        <w:t xml:space="preserve">直线方向，多数演变为急性的疾病。</w:t>
      </w:r>
      <w:r>
        <w:br/>
      </w:r>
      <w:r>
        <w:t xml:space="preserve">旋转方向，多数引发慢性的疾病。</w:t>
      </w:r>
      <w:r>
        <w:br/>
      </w:r>
      <w:r>
        <w:t xml:space="preserve">如果是多层旋转性的，层数越多，疾病就越复杂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3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同一方向，则顺，变为互相促进，引发舒适感，如：顺其自然</w:t>
      </w:r>
    </w:p>
    <w:p>
      <w:pPr>
        <w:pStyle w:val="BodyText"/>
      </w:pPr>
      <w:r>
        <w:t xml:space="preserve">不同方向，则逆，变为互相抵触，消耗，对抗，影响等，容易引发意识上的纠缠和回流，带来各种混乱，疾病也是在这种情况被显化出来。</w:t>
      </w:r>
    </w:p>
    <w:p>
      <w:pPr>
        <w:pStyle w:val="BodyText"/>
      </w:pPr>
      <w:r>
        <w:t xml:space="preserve"> </w:t>
      </w:r>
    </w:p>
    <w:bookmarkEnd w:id="112"/>
    <w:bookmarkStart w:id="117" w:name="Xe02d32a54390c629e51f491727d72919c20cc2d"/>
    <w:p>
      <w:pPr>
        <w:pStyle w:val="Heading4"/>
      </w:pPr>
      <w:r>
        <w:t xml:space="preserve">2、粒子的震动频率所带来的不同影响</w:t>
      </w:r>
      <w:r>
        <w:t xml:space="preserve"> </w:t>
      </w:r>
    </w:p>
    <w:p>
      <w:pPr>
        <w:pStyle w:val="FirstParagraph"/>
      </w:pPr>
      <w:r>
        <w:t xml:space="preserve">影响会让个体产生急速的应激反应，这些反应会在日常生活中常常遇到。</w:t>
      </w:r>
      <w:r>
        <w:br/>
      </w:r>
      <w:r>
        <w:t xml:space="preserve">一些疾病的类似症状，其实是这种短暂的应激反应。如果不仔细识别的话，很容易就以为自己生病了。</w:t>
      </w:r>
      <w:r>
        <w:br/>
      </w:r>
      <w:r>
        <w:t xml:space="preserve">人在这种状态下，处于高速运转的状态。</w:t>
      </w:r>
      <w:r>
        <w:br/>
      </w:r>
      <w:r>
        <w:t xml:space="preserve">这方面，也和人体潜能的激发，有一定的关系。</w:t>
      </w:r>
      <w:r>
        <w:br/>
      </w:r>
      <w:r>
        <w:t xml:space="preserve">在实验中，可以模拟外部结构的震动频率，来引发机体内的同频共振，从而达到实验的效果。</w:t>
      </w:r>
      <w:r>
        <w:br/>
      </w:r>
      <w:r>
        <w:t xml:space="preserve">比如：声音频率的影响，是其中的一种。这种影响，有很多可值得研究的地方。</w:t>
      </w:r>
      <w:r>
        <w:br/>
      </w:r>
      <w:r>
        <w:t xml:space="preserve">举例：一些催眠性质的音乐，可以通过引起机体内部的运动，给个体带来错觉，给个体的判断也会带来混淆。</w:t>
      </w:r>
      <w:r>
        <w:br/>
      </w:r>
      <w:r>
        <w:t xml:space="preserve">这个影响，也被广泛应用于催眠轮回系统*的社会洗脑中。</w:t>
      </w:r>
      <w:r>
        <w:br/>
      </w:r>
      <w:r>
        <w:t xml:space="preserve">当个体遇到相应的场景，就会产生对应的机体内部反应，从而对这种倾向起到加强的作用。</w:t>
      </w:r>
      <w:r>
        <w:br/>
      </w:r>
      <w:r>
        <w:t xml:space="preserve">这个，也是循环控制的一个过程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0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现实中，大家接触比较多的，如很多音乐频率（hz赫兹），432hz，528hz，440hz等。其他催眠波不容易被发现，如完全安静时，所听到的耳鸣声等。还有目前军事研发中所涉及的各种声波武器等。</w:t>
      </w:r>
    </w:p>
    <w:p>
      <w:pPr>
        <w:pStyle w:val="BodyText"/>
      </w:pPr>
      <w:r>
        <w:rPr>
          <w:b/>
          <w:bCs/>
        </w:rPr>
        <w:t xml:space="preserve">关于冥想音乐：</w:t>
      </w:r>
    </w:p>
    <w:p>
      <w:pPr>
        <w:pStyle w:val="BodyText"/>
      </w:pPr>
      <w:r>
        <w:t xml:space="preserve">任何冥想音乐只能作为辅助的形式，目的是让自己短时间内进入状态，但不建议过于依赖这些音乐，否则容易变成外求，而这些外求会成为自己的漏洞。线上有很多形形色色、五花八门的冥想音乐，鱼目混珠的也不少，因为在冥想过程中，个体处于完全放松的状态，此刻是很容易被意识植入的，我看到某些音乐还加入了一些引导词，其实建议大家在使用前一定要认真识别，提防引导词中带有隐性催眠的指令，如它会把个体的意识引导到某些集体意识的场域中，在无法识别这些集体意识的情况下，个体容易被意识收割和隐性植入，而引导词的配音员，自身的意识强度也很重要，TA的意识场域会对音乐带来影响，所以提醒大家要注意。如果有时间我也会筛选一些相关的音乐，供大家参考。</w:t>
      </w:r>
    </w:p>
    <w:p>
      <w:pPr>
        <w:pStyle w:val="BodyText"/>
      </w:pP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14" name="Picture"/>
            <a:graphic>
              <a:graphicData uri="http://schemas.openxmlformats.org/drawingml/2006/picture">
                <pic:pic>
                  <pic:nvPicPr>
                    <pic:cNvPr descr="https://mmbiz.qpic.cn/sz_mmbiz_jpg/KjjW98mq81EoY0MS9m39AFSLBJN8wQsrsTSa5hPjCAdsEOecbMhlJaK3oiaDF5WzN6VviakBKwtS0Dj1Mas2fqvA/640?wx_fmt=jpeg&amp;tp=webp&amp;wxfrom=5&amp;wx_lazy=1&amp;wx_co=1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*关于催眠轮回系统，请参考元吾氏博文《</w:t>
      </w:r>
      <w:hyperlink r:id="rId116">
        <w:r>
          <w:rPr>
            <w:rStyle w:val="Hyperlink"/>
          </w:rPr>
          <w:t xml:space="preserve">轮回是否存在（儿童不宜）【元吾氏】（第5版）</w:t>
        </w:r>
      </w:hyperlink>
      <w:r>
        <w:t xml:space="preserve">》。</w:t>
      </w:r>
      <w:r>
        <w:t xml:space="preserve"> </w:t>
      </w:r>
    </w:p>
    <w:p>
      <w:pPr>
        <w:pStyle w:val="BodyText"/>
      </w:pPr>
    </w:p>
    <w:bookmarkEnd w:id="117"/>
    <w:bookmarkStart w:id="118" w:name="Xbc38b716caad5380b6592a7bfc9479e6dfc1f3a"/>
    <w:p>
      <w:pPr>
        <w:pStyle w:val="Heading4"/>
      </w:pPr>
      <w:r>
        <w:t xml:space="preserve">3、由粒子聚集作用所产生的影响</w:t>
      </w:r>
      <w:r>
        <w:t xml:space="preserve"> </w:t>
      </w:r>
    </w:p>
    <w:p>
      <w:pPr>
        <w:pStyle w:val="FirstParagraph"/>
      </w:pPr>
      <w:r>
        <w:t xml:space="preserve">一些同频的信息粒子，因为相吸而聚集在一起，对机体可能会产生一些障碍性的影响。</w:t>
      </w:r>
      <w:r>
        <w:br/>
      </w:r>
      <w:r>
        <w:t xml:space="preserve">这个影响分为隐性和显性。</w:t>
      </w:r>
      <w:r>
        <w:br/>
      </w:r>
      <w:r>
        <w:rPr>
          <w:b/>
          <w:bCs/>
        </w:rPr>
        <w:t xml:space="preserve">隐性</w:t>
      </w:r>
      <w:r>
        <w:t xml:space="preserve">：就是长期潜伏在人体内的，没有发挥作用的。但这种情况会被系统记录下来，转化成隐形基因，可以在后代中得到表达。</w:t>
      </w:r>
      <w:r>
        <w:br/>
      </w:r>
      <w:r>
        <w:rPr>
          <w:b/>
          <w:bCs/>
        </w:rPr>
        <w:t xml:space="preserve">显性</w:t>
      </w:r>
      <w:r>
        <w:t xml:space="preserve">：就是造成明显的机体性障碍，也是常说的能量堵塞。</w:t>
      </w:r>
      <w:r>
        <w:br/>
      </w:r>
      <w:r>
        <w:t xml:space="preserve">因为可被聚集起来的信息粒子，通常活性较弱，所以通常表现为负性。</w:t>
      </w:r>
      <w:r>
        <w:br/>
      </w:r>
      <w:r>
        <w:t xml:space="preserve">而正向性的信息粒子，因为活性较强，而不宜互相吸引聚集。</w:t>
      </w:r>
      <w:r>
        <w:br/>
      </w:r>
      <w:r>
        <w:t xml:space="preserve">在实验研究中，聚集起来的负面粒子，可通过激光照射，而引发分离效应。</w:t>
      </w:r>
      <w:r>
        <w:br/>
      </w:r>
      <w:r>
        <w:t xml:space="preserve">该方向可以作为医学上的前沿研究。</w:t>
      </w:r>
      <w:r>
        <w:br/>
      </w:r>
      <w:r>
        <w:t xml:space="preserve">主要研究重点，在于不同种类的粒子，对应不同频率的激光类型。</w:t>
      </w:r>
      <w:r>
        <w:br/>
      </w:r>
      <w:r>
        <w:t xml:space="preserve">其次，就是技术上的可操作性。</w:t>
      </w:r>
      <w:r>
        <w:br/>
      </w:r>
      <w:r>
        <w:t xml:space="preserve">还有一个重点，是检验和识别该聚集粒子的类型。这个部分，可以结合灵性。</w:t>
      </w:r>
      <w:r>
        <w:br/>
      </w:r>
      <w:r>
        <w:t xml:space="preserve">所以，灵性和高科技的结合，是未来医学的发展趋势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35~45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就如吸引力法则，利用了同频相吸，但关键是如何提高粒子的活性，才能不至于被聚集起来，产生影响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粒子聚集作用影响大的个体，往往是意识清空能力较弱（难以快速恢复到白纸状态，归零状态），在潜意识惯性下，容易造成意识回流和纠缠，促进了粒子聚集作用下所带来的影响。</w:t>
      </w:r>
    </w:p>
    <w:p>
      <w:pPr>
        <w:pStyle w:val="BodyText"/>
      </w:pPr>
      <w:r>
        <w:t xml:space="preserve">举个栗子：粉红大象的心理暗示现象，清空能力弱的个体，会一直无法忘记粉红大象，越想忘记反而越难忘记，反过来，清空能力强的个体，可以快速把焦点从“粉红大象”中抽离，恢复到清空的状态，这样意识状态会一直保持客观而不受心智的影响，负面意识粒子也就难以形成聚集。</w:t>
      </w:r>
    </w:p>
    <w:p>
      <w:pPr>
        <w:pStyle w:val="BodyText"/>
      </w:pPr>
      <w:r>
        <w:t xml:space="preserve">练习参考：在顺其自然的状态下，提高意识清空（意识把控、定力）的能力。如在定向心理暗示的情况下，自身的意识焦点能自由抽离和切换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很多时候，道理都明白，就是改变不了这些习惯，就如不当真一样，简单不等于容易，“不当真”不是强行告诉自己不当真就完事了，这样骗得了表意识，但骗不了潜意识，一不小心，无意识下又当真了，往往提升效率上不去也是这个原因，要改善就需要更深和更细的觉察和修正，直到潜意识也不当真（表潜合一），这样才会做到时时刻刻的不当真（自动觉醒），效率也就上来了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118"/>
    <w:bookmarkEnd w:id="119"/>
    <w:bookmarkStart w:id="122" w:name="三区域与整体的影响"/>
    <w:p>
      <w:pPr>
        <w:pStyle w:val="Heading3"/>
      </w:pPr>
      <w:r>
        <w:t xml:space="preserve">三、区域与整体的影响</w:t>
      </w:r>
      <w:r>
        <w:t xml:space="preserve"> </w:t>
      </w:r>
    </w:p>
    <w:p>
      <w:pPr>
        <w:pStyle w:val="FirstParagraph"/>
      </w:pPr>
      <w:r>
        <w:t xml:space="preserve">机体内部的不同区域，对整体都有不同的影响。</w:t>
      </w:r>
      <w:r>
        <w:br/>
      </w:r>
      <w:r>
        <w:t xml:space="preserve">这个被影响的客体是指人体，影响的主体是信息。即信息对人体的影响，</w:t>
      </w:r>
      <w:r>
        <w:br/>
      </w:r>
      <w:r>
        <w:rPr>
          <w:b/>
          <w:bCs/>
        </w:rPr>
        <w:t xml:space="preserve">综合量化数据（影响率）：</w:t>
      </w:r>
      <w:r>
        <w:br/>
      </w:r>
      <w:r>
        <w:t xml:space="preserve">人类平均55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有2个小点。</w:t>
      </w:r>
      <w:r>
        <w:t xml:space="preserve"> </w:t>
      </w:r>
    </w:p>
    <w:bookmarkStart w:id="120" w:name="X0ba8501de97cbe34ea65106eb0c38d78709cf56"/>
    <w:p>
      <w:pPr>
        <w:pStyle w:val="Heading4"/>
      </w:pPr>
      <w:r>
        <w:t xml:space="preserve">1、反应流的触发与扩散</w:t>
      </w:r>
      <w:r>
        <w:t xml:space="preserve"> </w:t>
      </w:r>
    </w:p>
    <w:p>
      <w:pPr>
        <w:pStyle w:val="FirstParagraph"/>
      </w:pPr>
      <w:r>
        <w:t xml:space="preserve">反应流的触发数量，与机体活力相关。</w:t>
      </w:r>
      <w:r>
        <w:br/>
      </w:r>
      <w:r>
        <w:t xml:space="preserve">触动的越多，会让机体扩散更迅速，机体的循环性能会得到加强，运转也会更加的流畅，人体也更加健康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增加和激活触发，有以下几点：</w:t>
      </w:r>
      <w:r>
        <w:t xml:space="preserve"> 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b/>
          <w:bCs/>
        </w:rPr>
        <w:t xml:space="preserve">增强敏感性：</w:t>
      </w:r>
      <w:r>
        <w:t xml:space="preserve">可通过平静的觉察或者冥想来达到。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b/>
          <w:bCs/>
        </w:rPr>
        <w:t xml:space="preserve">通过某些特殊的活动来引发：</w:t>
      </w:r>
      <w:r>
        <w:t xml:space="preserve">这些活动比较具有个体特征，需要个体来自行探索。就是当个体投入某项活动中，对该活动产生热情的时候，会激活相应的触发点。</w:t>
      </w:r>
    </w:p>
    <w:p>
      <w:pPr>
        <w:pStyle w:val="BodyText"/>
      </w:pPr>
      <w:r>
        <w:t xml:space="preserve">·</w:t>
      </w:r>
      <w:r>
        <w:t xml:space="preserve"> </w:t>
      </w:r>
      <w:r>
        <w:rPr>
          <w:b/>
          <w:bCs/>
        </w:rPr>
        <w:t xml:space="preserve">通过药物方式：</w:t>
      </w:r>
      <w:r>
        <w:t xml:space="preserve">此种方式会关闭其它的一些触发点而作为代偿，所以较有风险。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这种例子有不少，如被放弃治疗的绝症病者，自行通过冥想等活动得到治愈，这个过程就是反应流的触发和扩散。</w:t>
      </w:r>
    </w:p>
    <w:p>
      <w:pPr>
        <w:pStyle w:val="BodyText"/>
      </w:pPr>
      <w:r>
        <w:t xml:space="preserve"> </w:t>
      </w:r>
    </w:p>
    <w:bookmarkEnd w:id="120"/>
    <w:bookmarkStart w:id="121" w:name="X0d812abfd41b08be5d298dc5d0a2d59bcd7c148"/>
    <w:p>
      <w:pPr>
        <w:pStyle w:val="Heading4"/>
      </w:pPr>
      <w:r>
        <w:t xml:space="preserve">2、整体平稳与区域损坏</w:t>
      </w:r>
      <w:r>
        <w:t xml:space="preserve"> </w:t>
      </w:r>
    </w:p>
    <w:p>
      <w:pPr>
        <w:pStyle w:val="FirstParagraph"/>
      </w:pPr>
      <w:r>
        <w:t xml:space="preserve">某个区域的损伤与整体的相关联性，对整体的平稳性带来的影响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5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下面的信息已经非常详细了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有以下6点：</w:t>
      </w:r>
      <w:r>
        <w:br/>
      </w:r>
      <w:r>
        <w:rPr>
          <w:b/>
          <w:bCs/>
        </w:rPr>
        <w:t xml:space="preserve">1. 局部神经链的断裂对整体的影响</w:t>
      </w:r>
      <w:r>
        <w:br/>
      </w:r>
      <w:r>
        <w:t xml:space="preserve">其中有3组主要神经链。这3组神经链如果有损伤，可以互为代偿。如果神经链全部断裂，会引发机体80%以上的机能停止和瘫痪。</w:t>
      </w:r>
      <w:r>
        <w:br/>
      </w:r>
      <w:r>
        <w:rPr>
          <w:b/>
          <w:bCs/>
        </w:rPr>
        <w:t xml:space="preserve">2. 局部功能对整体带来的影响</w:t>
      </w:r>
      <w:r>
        <w:br/>
      </w:r>
      <w:r>
        <w:t xml:space="preserve">某些局部功能遭受损伤的时候，其它较为强势的区域，可通过加强供能，以达到整体性的平稳。</w:t>
      </w:r>
      <w:r>
        <w:br/>
      </w:r>
      <w:r>
        <w:t xml:space="preserve">个体局部损伤在30%以下的时候，都可以通过这种方式来达到平衡。</w:t>
      </w:r>
      <w:r>
        <w:br/>
      </w:r>
      <w:r>
        <w:t xml:space="preserve">超过30%，个体会感觉到不适，从而引发相应的疾病症状。</w:t>
      </w:r>
      <w:r>
        <w:br/>
      </w:r>
      <w:r>
        <w:t xml:space="preserve">一般来说10%以内可以称为健康，30%以下是亚健康，30%以上是非健康状态。</w:t>
      </w:r>
      <w:r>
        <w:br/>
      </w:r>
      <w:r>
        <w:t xml:space="preserve"> </w:t>
      </w:r>
      <w:r>
        <w:rPr>
          <w:b/>
          <w:bCs/>
        </w:rPr>
        <w:t xml:space="preserve">3. 区域连带作用对整体的影响</w:t>
      </w:r>
      <w:r>
        <w:br/>
      </w:r>
      <w:r>
        <w:t xml:space="preserve">一般来说，某些区域产生损伤的时候，整体系统会根据情况，将其隔离，以防止损伤进行扩散。</w:t>
      </w:r>
      <w:r>
        <w:br/>
      </w:r>
      <w:r>
        <w:t xml:space="preserve">但某些变异机制，会破坏这种隔离，产生连锁反应，引发更大的破坏。</w:t>
      </w:r>
      <w:r>
        <w:br/>
      </w:r>
      <w:r>
        <w:t xml:space="preserve">未来的医学，可以通过研究这种破坏隔离反应的原理，来研究出反破坏的技术，从而达到控制病情的作用。</w:t>
      </w:r>
      <w:r>
        <w:br/>
      </w:r>
      <w:r>
        <w:t xml:space="preserve"> </w:t>
      </w:r>
      <w:r>
        <w:rPr>
          <w:b/>
          <w:bCs/>
        </w:rPr>
        <w:t xml:space="preserve">4. 区域损伤的累积对整体的影响</w:t>
      </w:r>
      <w:r>
        <w:br/>
      </w:r>
      <w:r>
        <w:t xml:space="preserve">某些区域的累积损伤，会产生较为严重的病变。</w:t>
      </w:r>
      <w:r>
        <w:br/>
      </w:r>
      <w:r>
        <w:t xml:space="preserve">这种情况下，可以通过切割和置换来进行医治。</w:t>
      </w:r>
      <w:r>
        <w:br/>
      </w:r>
      <w:r>
        <w:t xml:space="preserve"> </w:t>
      </w:r>
      <w:r>
        <w:rPr>
          <w:b/>
          <w:bCs/>
        </w:rPr>
        <w:t xml:space="preserve">5. 复合体传导带来的影响</w:t>
      </w:r>
      <w:r>
        <w:br/>
      </w:r>
      <w:r>
        <w:t xml:space="preserve">这种通常和先天体质有关。某些较弱区域，可以追溯到复合体，来查找原因。</w:t>
      </w:r>
      <w:r>
        <w:br/>
      </w:r>
      <w:r>
        <w:t xml:space="preserve"> </w:t>
      </w:r>
      <w:r>
        <w:rPr>
          <w:b/>
          <w:bCs/>
        </w:rPr>
        <w:t xml:space="preserve">6. 家族遗传机制的影响</w:t>
      </w:r>
      <w:r>
        <w:br/>
      </w:r>
      <w:r>
        <w:t xml:space="preserve">某些区域，涉及到家族遗传相关的方面。可从家族业力历史，来查找相关的原因。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121"/>
    <w:bookmarkEnd w:id="122"/>
    <w:bookmarkStart w:id="133" w:name="四与其它神经系统的关系"/>
    <w:p>
      <w:pPr>
        <w:pStyle w:val="Heading3"/>
      </w:pPr>
      <w:r>
        <w:t xml:space="preserve">四、与其它神经系统的关系</w:t>
      </w:r>
      <w:r>
        <w:t xml:space="preserve"> </w:t>
      </w:r>
    </w:p>
    <w:p>
      <w:pPr>
        <w:pStyle w:val="FirstParagraph"/>
      </w:pPr>
      <w:r>
        <w:t xml:space="preserve">植物神经对其它神经系统的影响。</w:t>
      </w:r>
      <w:r>
        <w:br/>
      </w:r>
      <w:r>
        <w:rPr>
          <w:b/>
          <w:bCs/>
        </w:rPr>
        <w:t xml:space="preserve">综合量化数据（影响率）：</w:t>
      </w:r>
      <w:r>
        <w:br/>
      </w:r>
      <w:r>
        <w:t xml:space="preserve">人类平均65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有2个小点。</w:t>
      </w:r>
      <w:r>
        <w:t xml:space="preserve"> </w:t>
      </w:r>
    </w:p>
    <w:bookmarkStart w:id="126" w:name="Xd3f07317f50be5e42b09a95d1d9f5ae41854a67"/>
    <w:p>
      <w:pPr>
        <w:pStyle w:val="Heading4"/>
      </w:pPr>
      <w:r>
        <w:t xml:space="preserve">1、与感觉神经系统的关系</w:t>
      </w:r>
      <w:r>
        <w:t xml:space="preserve"> </w:t>
      </w:r>
    </w:p>
    <w:p>
      <w:pPr>
        <w:pStyle w:val="FirstParagraph"/>
      </w:pPr>
      <w:r>
        <w:t xml:space="preserve">是既有影响、又具有独立性的关系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48%。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感觉神经包含触觉、前庭觉、本体觉、内脏觉，植物神经包括如心脏起搏、胃部蠕动等，举个例子，植物神经中胃部蠕动与感觉神经的内脏觉既有影响又具有独立性，因为内脏觉是属于内脏接收器的感觉。我们的内脏，以及主要的血管处都有感觉接收器。内脏的活动，血流，以及血液中的化学物质，都会刺激这些接收器，并把相应的感觉信息提供给脑干，以方便大脑及时调节身体，保持身体健康，而这个过程又同时促进植物神经的健康发展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fig:" id="124" name="Picture"/>
            <a:graphic>
              <a:graphicData uri="http://schemas.openxmlformats.org/drawingml/2006/picture">
                <pic:pic>
                  <pic:nvPicPr>
                    <pic:cNvPr descr="https://mmbiz.qpic.cn/sz_mmbiz_jpg/KjjW98mq81EoY0MS9m39AFSLBJN8wQsrMN7wMoXGfnziaBZKXmDbxf0BeMOI9zLwzmJZbWgYniaaAlLhugZIBSpw/640?wx_fmt=jpeg&amp;tp=webp&amp;wxfrom=5&amp;wx_lazy=1&amp;wx_co=1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32" w:name="Xd6b12626b0cdcecbdd956c127730b6aaab56fb5"/>
    <w:p>
      <w:pPr>
        <w:pStyle w:val="Heading4"/>
      </w:pPr>
      <w:r>
        <w:t xml:space="preserve">2、与运动神经系统的关系</w:t>
      </w:r>
      <w:r>
        <w:t xml:space="preserve"> </w:t>
      </w:r>
    </w:p>
    <w:p>
      <w:pPr>
        <w:pStyle w:val="FirstParagraph"/>
      </w:pPr>
      <w:r>
        <w:t xml:space="preserve">植物神经的活跃，可以带动运动神经的发展。通过训练，可以锻炼个体的某些技能。</w:t>
      </w:r>
      <w:r>
        <w:br/>
      </w:r>
      <w:r>
        <w:rPr>
          <w:b/>
          <w:bCs/>
        </w:rPr>
        <w:t xml:space="preserve">量化数据：</w:t>
      </w:r>
      <w:r>
        <w:br/>
      </w:r>
      <w:r>
        <w:t xml:space="preserve">人类平均50%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@Saki</w:t>
      </w:r>
    </w:p>
    <w:p>
      <w:pPr>
        <w:pStyle w:val="BodyText"/>
      </w:pPr>
      <w:r>
        <w:t xml:space="preserve">guo哥可以讲讲今天的提升点嘛，属实看不明白@GU0</w:t>
      </w:r>
      <w:r>
        <w:t xml:space="preserve"> </w:t>
      </w:r>
    </w:p>
    <w:p>
      <w:pPr>
        <w:pStyle w:val="BodyText"/>
      </w:pPr>
      <w:r>
        <w:t xml:space="preserve">@炜航Kevin</w:t>
      </w:r>
    </w:p>
    <w:p>
      <w:pPr>
        <w:pStyle w:val="BodyText"/>
      </w:pPr>
      <w:r>
        <w:t xml:space="preserve">这个提升点：“植物神经的活跃，可以带动运动神经的发展”</w:t>
      </w:r>
    </w:p>
    <w:p>
      <w:pPr>
        <w:pStyle w:val="BodyText"/>
      </w:pPr>
      <w:r>
        <w:t xml:space="preserve">是不是类似这种，一些运动员在练习想象自己在比赛的真实情景也能取得一定的效果？@GU0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t xml:space="preserve">是的</w:t>
      </w:r>
      <w:r>
        <w:drawing>
          <wp:inline>
            <wp:extent cx="1625600" cy="1625600"/>
            <wp:effectExtent b="0" l="0" r="0" t="0"/>
            <wp:docPr descr="" title="fig:" id="128" name="Picture"/>
            <a:graphic>
              <a:graphicData uri="http://schemas.openxmlformats.org/drawingml/2006/picture">
                <pic:pic>
                  <pic:nvPicPr>
                    <pic:cNvPr descr="https://res.wx.qq.com/t/wx_fed/we-emoji/res/v1.3.10/assets/Expression/Expression_80@2x.png?tp=webp&amp;wxfrom=5&amp;wx_lazy=1&amp;wx_co=1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目前人类的研究角度，把植物神经系统定义为自主神经系统，又称为非意志可控制的神经系统，如心脏起搏、胃部蠕动等，从意识强度提升点的角度，植物神经是属于潜意识支配和控制的一套神经系统，通过潜意识的运作来带动运动神经的发展。</w:t>
      </w:r>
    </w:p>
    <w:p>
      <w:pPr>
        <w:pStyle w:val="BodyText"/>
      </w:pPr>
      <w:r>
        <w:t xml:space="preserve">举个例子：</w:t>
      </w:r>
    </w:p>
    <w:p>
      <w:pPr>
        <w:pStyle w:val="BodyText"/>
      </w:pPr>
      <w:r>
        <w:t xml:space="preserve">打篮球，踢足球，武术等运动，运动员通过潜意识的训练（类似于压力脱敏），不断观想自己沉浸在训练中，这样即使肉体不参与运作，也一样能提高肌肉的记忆能力和条件反射的能力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同理延展（通透性的延展）：</w:t>
      </w:r>
    </w:p>
    <w:p>
      <w:pPr>
        <w:pStyle w:val="BodyText"/>
      </w:pPr>
      <w:r>
        <w:t xml:space="preserve">1、学习一门外语，把自己的思考（包含潜意识）语言（母语）切换成外语，在这个训练过程中，也能提高外语的能力。</w:t>
      </w:r>
    </w:p>
    <w:p>
      <w:pPr>
        <w:pStyle w:val="BodyText"/>
      </w:pPr>
      <w:r>
        <w:t xml:space="preserve">2、对于疗愈方面，根据身体机能所存在的问题，也可以通过观想训练（类似于模拟脱敏）去带动植物神经的活性，这些例子很多，如一些被医院放弃的患者，自己通过心理疗法，最后自愈的例子。</w:t>
      </w:r>
    </w:p>
    <w:p>
      <w:pPr>
        <w:pStyle w:val="BodyText"/>
      </w:pPr>
      <w:r>
        <w:t xml:space="preserve">3、........(自己去延展和实践吧）</w:t>
      </w:r>
    </w:p>
    <w:p>
      <w:pPr>
        <w:pStyle w:val="BodyText"/>
      </w:pPr>
      <w:r>
        <w:t xml:space="preserve">4、5、6...........</w:t>
      </w:r>
    </w:p>
    <w:p>
      <w:pPr>
        <w:pStyle w:val="BodyText"/>
      </w:pPr>
      <w:r>
        <w:t xml:space="preserve">@炜航Kevin</w:t>
      </w:r>
    </w:p>
    <w:p>
      <w:pPr>
        <w:pStyle w:val="BodyText"/>
      </w:pPr>
      <w:r>
        <w:t xml:space="preserve">还有一些情景，有时候首先想到的是英语单词而不是中文。或者是自己的方言。</w:t>
      </w:r>
    </w:p>
    <w:p>
      <w:pPr>
        <w:pStyle w:val="BodyText"/>
      </w:pPr>
      <w:r>
        <w:t xml:space="preserve">其实怎么说，我觉得语言不过是一个翻译的过程，先有了那股“涌动”（灵感/感觉），再转译的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我昨天吃汉堡，还突然有个灵感，顺便请教下@GU0</w:t>
      </w:r>
    </w:p>
    <w:p>
      <w:pPr>
        <w:pStyle w:val="BodyText"/>
      </w:pPr>
      <w:r>
        <w:t xml:space="preserve">婴儿，在未习得语言之前，脑海里按理说应该不会有各种语言形式的杂念吧？我想文，婴儿在不会说话之前，脑海里的活动是怎样的？</w:t>
      </w:r>
    </w:p>
    <w:p>
      <w:pPr>
        <w:pStyle w:val="BodyText"/>
      </w:pPr>
      <w:r>
        <w:t xml:space="preserve">我感觉，这个时候，婴儿的语言系统还没建立，相比成人会少了各种“碎碎念”这种自我催眠的途径。此时婴儿的脑海活动，我猜：感觉、直觉、图像等，但没有语言。</w:t>
      </w:r>
    </w:p>
    <w:p>
      <w:pPr>
        <w:pStyle w:val="BodyText"/>
      </w:pPr>
      <w:r>
        <w:t xml:space="preserve">还有一点，婴儿语言学习能力快，可能原因之一是意识/潜意识相对畅通，在接收了外界各种语言信息之后，潜意识内进行整合，然后遇到相应的场景，脑海就浮现出对这个场景的描述。成人以后，由于意识封闭（被催眠），这种整合能力不断被弱化，也导致不少人觉得自己的学习能力下降（心理暗示然后造成现实）。</w:t>
      </w:r>
    </w:p>
    <w:p>
      <w:pPr>
        <w:pStyle w:val="BodyText"/>
      </w:pPr>
      <w:r>
        <w:rPr>
          <w:b/>
          <w:bCs/>
        </w:rPr>
        <w:t xml:space="preserve">古零（GU0）：</w:t>
      </w:r>
    </w:p>
    <w:p>
      <w:pPr>
        <w:pStyle w:val="BodyText"/>
      </w:pPr>
      <w:r>
        <w:drawing>
          <wp:inline>
            <wp:extent cx="1625600" cy="1625600"/>
            <wp:effectExtent b="0" l="0" r="0" t="0"/>
            <wp:docPr descr="" title="fig:" id="130" name="Picture"/>
            <a:graphic>
              <a:graphicData uri="http://schemas.openxmlformats.org/drawingml/2006/picture">
                <pic:pic>
                  <pic:nvPicPr>
                    <pic:cNvPr descr="https://res.wx.qq.com/t/wx_fed/we-emoji/res/v1.3.10/assets/Expression/Expression_80@2x.png?tp=webp&amp;wxfrom=5&amp;wx_lazy=1&amp;wx_co=1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End w:id="133"/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64" Target="media/rId64.webp" /><Relationship Type="http://schemas.openxmlformats.org/officeDocument/2006/relationships/image" Id="rId73" Target="media/rId73.webp" /><Relationship Type="http://schemas.openxmlformats.org/officeDocument/2006/relationships/image" Id="rId123" Target="media/rId123.webp" /><Relationship Type="http://schemas.openxmlformats.org/officeDocument/2006/relationships/image" Id="rId23" Target="media/rId23.webp" /><Relationship Type="http://schemas.openxmlformats.org/officeDocument/2006/relationships/image" Id="rId20" Target="media/rId20.webp" /><Relationship Type="http://schemas.openxmlformats.org/officeDocument/2006/relationships/image" Id="rId105" Target="media/rId105.webp" /><Relationship Type="http://schemas.openxmlformats.org/officeDocument/2006/relationships/image" Id="rId85" Target="media/rId85.webp" /><Relationship Type="http://schemas.openxmlformats.org/officeDocument/2006/relationships/image" Id="rId113" Target="media/rId113.webp" /><Relationship Type="http://schemas.openxmlformats.org/officeDocument/2006/relationships/image" Id="rId50" Target="media/rId50.webp" /><Relationship Type="http://schemas.openxmlformats.org/officeDocument/2006/relationships/image" Id="rId95" Target="media/rId95.webp" /><Relationship Type="http://schemas.openxmlformats.org/officeDocument/2006/relationships/image" Id="rId27" Target="media/rId27.webp" /><Relationship Type="http://schemas.openxmlformats.org/officeDocument/2006/relationships/image" Id="rId41" Target="media/rId41.webp" /><Relationship Type="http://schemas.openxmlformats.org/officeDocument/2006/relationships/image" Id="rId53" Target="media/rId53.webp" /><Relationship Type="http://schemas.openxmlformats.org/officeDocument/2006/relationships/image" Id="rId30" Target="media/rId30.webp" /><Relationship Type="http://schemas.openxmlformats.org/officeDocument/2006/relationships/image" Id="rId127" Target="media/rId127.png" /><Relationship Type="http://schemas.openxmlformats.org/officeDocument/2006/relationships/hyperlink" Id="rId116" Target="https://mp.weixin.qq.com/s?__biz=MzAwNzU5MTY5Ng==&amp;mid=2649570142&amp;idx=1&amp;sn=71ad5e1f31f74f4c2ce3f58304757edb&amp;scene=21#wechat_redirect" TargetMode="External" /><Relationship Type="http://schemas.openxmlformats.org/officeDocument/2006/relationships/hyperlink" Id="rId26" Target="https://mp.weixin.qq.com/s?__biz=MzAwNzU5MTY5Ng==&amp;mid=2649570368&amp;idx=1&amp;sn=d1be2ac3c2173085cf576a49db95c905&amp;scene=21#wechat_redirect" TargetMode="External" /><Relationship Type="http://schemas.openxmlformats.org/officeDocument/2006/relationships/hyperlink" Id="rId58" Target="https://v.qq.com/x/page/u0979hwuzj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s://mp.weixin.qq.com/s?__biz=MzAwNzU5MTY5Ng==&amp;mid=2649570142&amp;idx=1&amp;sn=71ad5e1f31f74f4c2ce3f58304757edb&amp;scene=21#wechat_redirect" TargetMode="External" /><Relationship Type="http://schemas.openxmlformats.org/officeDocument/2006/relationships/hyperlink" Id="rId26" Target="https://mp.weixin.qq.com/s?__biz=MzAwNzU5MTY5Ng==&amp;mid=2649570368&amp;idx=1&amp;sn=d1be2ac3c2173085cf576a49db95c905&amp;scene=21#wechat_redirect" TargetMode="External" /><Relationship Type="http://schemas.openxmlformats.org/officeDocument/2006/relationships/hyperlink" Id="rId58" Target="https://v.qq.com/x/page/u0979hwuzj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5T11:23:20Z</dcterms:created>
  <dcterms:modified xsi:type="dcterms:W3CDTF">2024-08-05T11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